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</w:t>
        </w:r>
        <w:proofErr w:type="spellStart"/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praveensatyarv</w:t>
        </w:r>
        <w:proofErr w:type="spellEnd"/>
      </w:hyperlink>
    </w:p>
    <w:p w14:paraId="6EDA9018" w14:textId="326BFD2F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SUMMARY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672DD1DB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Certified Tableau and Alteryx professional with 3+ years of experience as a Data Analyst, leveraging SQL, Python, and BI tools (Power BI, Google </w:t>
      </w:r>
      <w:proofErr w:type="spellStart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) to drive data-driven decision-making. Skilled in ETL, anomaly detection, and predictive analytics, optimizing reporting processes and automating workflows. Proven track record of delivering $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100K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+ in 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revenue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33F3CE2C" w14:textId="77777777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DE7640">
        <w:rPr>
          <w:rFonts w:asciiTheme="minorHAnsi" w:hAnsiTheme="minorHAnsi" w:cstheme="minorHAnsi"/>
          <w:bCs w:val="0"/>
          <w:u w:val="thick" w:color="000000"/>
        </w:rPr>
        <w:t>SKILLS</w:t>
      </w:r>
      <w:r>
        <w:rPr>
          <w:rFonts w:asciiTheme="minorHAnsi" w:hAnsiTheme="minorHAnsi" w:cstheme="minorHAnsi"/>
          <w:bCs w:val="0"/>
          <w:u w:val="thick" w:color="000000"/>
        </w:rPr>
        <w:t xml:space="preserve"> </w:t>
      </w:r>
      <w:r w:rsidRPr="00722225">
        <w:rPr>
          <w:rFonts w:asciiTheme="minorHAnsi" w:hAnsiTheme="minorHAnsi" w:cstheme="minorHAnsi"/>
          <w:bCs w:val="0"/>
          <w:u w:val="thick"/>
        </w:rPr>
        <w:t>&amp; CERTIFICATIONS</w:t>
      </w:r>
      <w:r w:rsidRPr="00DE7640">
        <w:rPr>
          <w:rFonts w:asciiTheme="minorHAnsi" w:hAnsiTheme="minorHAnsi" w:cstheme="minorHAnsi"/>
          <w:bCs w:val="0"/>
        </w:rPr>
        <w:t>__________________________________________________________________________________</w:t>
      </w:r>
      <w:r>
        <w:rPr>
          <w:rFonts w:asciiTheme="minorHAnsi" w:hAnsiTheme="minorHAnsi" w:cstheme="minorHAnsi"/>
          <w:bCs w:val="0"/>
        </w:rPr>
        <w:t>_____</w:t>
      </w:r>
    </w:p>
    <w:p w14:paraId="2B393924" w14:textId="77777777" w:rsidR="008956EF" w:rsidRPr="00DE7640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</w:p>
    <w:p w14:paraId="4D51D4AC" w14:textId="77777777" w:rsidR="008956EF" w:rsidRPr="00AC0EAE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5758A5F9" w14:textId="77777777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DB2</w:t>
      </w:r>
    </w:p>
    <w:p w14:paraId="10695523" w14:textId="48942B7B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p w14:paraId="5F58AE94" w14:textId="7712EAF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WORK</w:t>
      </w:r>
      <w:r w:rsidR="00E403A1"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 xml:space="preserve"> EXPERIENCE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77777777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</w:t>
      </w:r>
      <w:proofErr w:type="spellStart"/>
      <w:r w:rsidRPr="00C9361B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and Airflow.</w:t>
      </w:r>
    </w:p>
    <w:p w14:paraId="6B9D5157" w14:textId="6132793F" w:rsidR="00A61A1F" w:rsidRDefault="00A61A1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Achieved $325K in potential savings in 6 months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 xml:space="preserve"> by building a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dashboard benchmarking AI vs. manual subhauler assignments, revealing 45% adoption, overspend</w:t>
      </w:r>
      <w:r w:rsidR="00C9361B">
        <w:rPr>
          <w:rFonts w:asciiTheme="minorHAnsi" w:hAnsiTheme="minorHAnsi" w:cstheme="minorHAnsi"/>
          <w:b w:val="0"/>
          <w:sz w:val="18"/>
          <w:szCs w:val="18"/>
        </w:rPr>
        <w:t>ing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, and high-cost usage.</w:t>
      </w:r>
    </w:p>
    <w:p w14:paraId="52E30329" w14:textId="77777777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Freed up 15 FTE analysts and improved decision confidence by 85%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deploying Gemini AI</w:t>
      </w:r>
      <w:r>
        <w:rPr>
          <w:rFonts w:asciiTheme="minorHAnsi" w:hAnsiTheme="minorHAnsi" w:cstheme="minorHAnsi"/>
          <w:b w:val="0"/>
          <w:sz w:val="18"/>
          <w:szCs w:val="18"/>
        </w:rPr>
        <w:t>-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powered root-cause analysis, cutting investigation time from 40+ hours to zero manual effort.</w:t>
      </w:r>
    </w:p>
    <w:p w14:paraId="4554496D" w14:textId="16CA8BA7" w:rsidR="00C9361B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Accelerated insight generation by developing an AI-driven Data Assist tool that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reduced ad-hoc analysis time from days to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5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 second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junior analysts and business users to self-serve insights and minimize reliance on the reporting team.</w:t>
      </w:r>
    </w:p>
    <w:p w14:paraId="628CE4ED" w14:textId="4FAF95F2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(20s → &lt;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7FA580F4" w14:textId="570DBF2F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 w:rsidR="006E6163"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1186C554" w14:textId="7C363110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</w:t>
      </w:r>
      <w:r w:rsidRPr="00F56C50">
        <w:rPr>
          <w:rFonts w:asciiTheme="minorHAnsi" w:hAnsiTheme="minorHAnsi" w:cstheme="minorHAnsi"/>
          <w:bCs w:val="0"/>
          <w:sz w:val="18"/>
          <w:szCs w:val="18"/>
        </w:rPr>
        <w:t xml:space="preserve">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for the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op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eam.</w:t>
      </w:r>
    </w:p>
    <w:p w14:paraId="1ACAB33F" w14:textId="0A501CC2" w:rsidR="000E54D8" w:rsidRPr="00526744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Eliminated sprint spillovers within 3 months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building interactive Power BI dashboards and Excel reports to track team performance and enable effective sprint planning.</w:t>
      </w:r>
    </w:p>
    <w:p w14:paraId="7B89C694" w14:textId="428F1D17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PROJECTS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43950388" w14:textId="5C2021EA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Built an interactive Power BI dashboard to analyze churn behavior across 7+ customer segments for </w:t>
      </w:r>
      <w:proofErr w:type="spellStart"/>
      <w:r w:rsidRPr="008956EF">
        <w:rPr>
          <w:rFonts w:asciiTheme="minorHAnsi" w:hAnsiTheme="minorHAnsi" w:cstheme="minorHAnsi"/>
          <w:b w:val="0"/>
          <w:sz w:val="18"/>
          <w:szCs w:val="18"/>
        </w:rPr>
        <w:t>Databel</w:t>
      </w:r>
      <w:proofErr w:type="spellEnd"/>
      <w:r w:rsidRPr="008956EF">
        <w:rPr>
          <w:rFonts w:asciiTheme="minorHAnsi" w:hAnsiTheme="minorHAnsi" w:cstheme="minorHAnsi"/>
          <w:b w:val="0"/>
          <w:sz w:val="18"/>
          <w:szCs w:val="18"/>
        </w:rPr>
        <w:t>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Pr="00272F0A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66D95F85" w14:textId="1615EFCB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8956EF">
        <w:rPr>
          <w:rFonts w:asciiTheme="minorHAnsi" w:hAnsiTheme="minorHAnsi" w:cstheme="minorHAnsi"/>
          <w:b/>
          <w:sz w:val="18"/>
          <w:szCs w:val="18"/>
        </w:rPr>
        <w:t>'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3C2A4DAE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Compared </w:t>
      </w:r>
      <w:r>
        <w:rPr>
          <w:rFonts w:asciiTheme="minorHAnsi" w:hAnsiTheme="minorHAnsi" w:cstheme="minorHAnsi"/>
          <w:b w:val="0"/>
          <w:sz w:val="18"/>
          <w:szCs w:val="18"/>
        </w:rPr>
        <w:t>Logistic, SVM, and Random Forest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models based on Recall to identify the best model for classifying online shoppers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'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723ABD11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Designed a Tableau dashboard to analyze 4K+ second-hand cars to identify how factors like mileage, model year, and model availability affect the car's market price.  </w:t>
      </w:r>
    </w:p>
    <w:p w14:paraId="5DC9FBA5" w14:textId="77777777" w:rsidR="008956EF" w:rsidRPr="00DE7640" w:rsidRDefault="008956EF" w:rsidP="008956EF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EDUCATION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77777777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>
        <w:rPr>
          <w:rFonts w:asciiTheme="minorHAnsi" w:hAnsiTheme="minorHAnsi" w:cstheme="minorHAnsi"/>
          <w:sz w:val="18"/>
          <w:szCs w:val="18"/>
        </w:rPr>
        <w:t>'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lastRenderedPageBreak/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74476C7F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LEADERSHIP EXPERIENCE AND HACKATHONS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</w:t>
      </w:r>
      <w:r w:rsidR="006E0C72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sawFAIeDosk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77016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3ED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2E0C"/>
    <w:rsid w:val="00323DAF"/>
    <w:rsid w:val="00327A5A"/>
    <w:rsid w:val="00352803"/>
    <w:rsid w:val="00352EE4"/>
    <w:rsid w:val="00352FB3"/>
    <w:rsid w:val="0035692F"/>
    <w:rsid w:val="00365ADA"/>
    <w:rsid w:val="0037337B"/>
    <w:rsid w:val="00386973"/>
    <w:rsid w:val="003A75DE"/>
    <w:rsid w:val="003B06A6"/>
    <w:rsid w:val="003C1658"/>
    <w:rsid w:val="003C4FC1"/>
    <w:rsid w:val="003D2818"/>
    <w:rsid w:val="003D5143"/>
    <w:rsid w:val="003E028F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251D"/>
    <w:rsid w:val="00583144"/>
    <w:rsid w:val="005840FB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C82"/>
    <w:rsid w:val="00813EED"/>
    <w:rsid w:val="00833F45"/>
    <w:rsid w:val="00837F7C"/>
    <w:rsid w:val="0084127D"/>
    <w:rsid w:val="00847673"/>
    <w:rsid w:val="00855980"/>
    <w:rsid w:val="00875D73"/>
    <w:rsid w:val="0088361B"/>
    <w:rsid w:val="008956EF"/>
    <w:rsid w:val="00897A58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94003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60</TotalTime>
  <Pages>2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82</cp:revision>
  <cp:lastPrinted>2025-05-18T20:04:00Z</cp:lastPrinted>
  <dcterms:created xsi:type="dcterms:W3CDTF">2024-08-05T23:55:00Z</dcterms:created>
  <dcterms:modified xsi:type="dcterms:W3CDTF">2025-05-23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